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6AA77" w14:textId="77777777" w:rsidR="00147A37" w:rsidRDefault="00147A37" w:rsidP="00147A37">
      <w:bookmarkStart w:id="0" w:name="_GoBack"/>
      <w:bookmarkEnd w:id="0"/>
      <w:r>
        <w:t>Accomplishments:</w:t>
      </w:r>
    </w:p>
    <w:p w14:paraId="07956A58" w14:textId="6CB42EFE" w:rsidR="00147A37" w:rsidRDefault="00147A37" w:rsidP="00147A37">
      <w:pPr>
        <w:pStyle w:val="ListParagraph"/>
        <w:numPr>
          <w:ilvl w:val="0"/>
          <w:numId w:val="1"/>
        </w:numPr>
      </w:pPr>
      <w:r>
        <w:t>Clean</w:t>
      </w:r>
      <w:r>
        <w:t>ed</w:t>
      </w:r>
      <w:r>
        <w:t xml:space="preserve"> and finalize</w:t>
      </w:r>
      <w:r>
        <w:t xml:space="preserve">d </w:t>
      </w:r>
      <w:r>
        <w:t>routes and user navigation</w:t>
      </w:r>
    </w:p>
    <w:p w14:paraId="3EE5113F" w14:textId="69615B09" w:rsidR="00147A37" w:rsidRDefault="00147A37" w:rsidP="00147A37">
      <w:pPr>
        <w:pStyle w:val="ListParagraph"/>
        <w:numPr>
          <w:ilvl w:val="0"/>
          <w:numId w:val="1"/>
        </w:numPr>
      </w:pPr>
      <w:r>
        <w:t>Debug</w:t>
      </w:r>
      <w:r>
        <w:t xml:space="preserve"> the UI/UX</w:t>
      </w:r>
    </w:p>
    <w:p w14:paraId="54BDE755" w14:textId="77777777" w:rsidR="00147A37" w:rsidRDefault="00147A37" w:rsidP="00147A37"/>
    <w:p w14:paraId="1460835F" w14:textId="77777777" w:rsidR="00147A37" w:rsidRDefault="00147A37" w:rsidP="00147A37">
      <w:pPr>
        <w:pStyle w:val="ListParagraph"/>
      </w:pPr>
    </w:p>
    <w:p w14:paraId="559C7EAB" w14:textId="77777777" w:rsidR="00147A37" w:rsidRDefault="00147A37" w:rsidP="00147A37">
      <w:pPr>
        <w:pStyle w:val="ListParagraph"/>
        <w:ind w:left="0"/>
      </w:pPr>
      <w:r>
        <w:t>Next week’s objectives:</w:t>
      </w:r>
    </w:p>
    <w:p w14:paraId="6FB457EF" w14:textId="77777777" w:rsidR="00147A37" w:rsidRPr="00727C65" w:rsidRDefault="00147A37" w:rsidP="00147A37">
      <w:pPr>
        <w:pStyle w:val="ListParagraph"/>
        <w:ind w:left="0"/>
        <w:rPr>
          <w:b/>
        </w:rPr>
      </w:pPr>
      <w:r>
        <w:tab/>
      </w:r>
    </w:p>
    <w:p w14:paraId="749E68A7" w14:textId="7E677A16" w:rsidR="00147A37" w:rsidRDefault="00147A37" w:rsidP="00147A37">
      <w:pPr>
        <w:pStyle w:val="ListParagraph"/>
        <w:numPr>
          <w:ilvl w:val="0"/>
          <w:numId w:val="2"/>
        </w:numPr>
      </w:pPr>
      <w:r>
        <w:t>Prepare for product delivery</w:t>
      </w:r>
    </w:p>
    <w:p w14:paraId="5CF53E0E" w14:textId="77777777" w:rsidR="00147A37" w:rsidRDefault="00147A37"/>
    <w:sectPr w:rsidR="00147A3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CE6E1A" w14:textId="77777777" w:rsidR="0021359E" w:rsidRDefault="0021359E" w:rsidP="00147A37">
      <w:pPr>
        <w:spacing w:after="0" w:line="240" w:lineRule="auto"/>
      </w:pPr>
      <w:r>
        <w:separator/>
      </w:r>
    </w:p>
  </w:endnote>
  <w:endnote w:type="continuationSeparator" w:id="0">
    <w:p w14:paraId="30D9F74B" w14:textId="77777777" w:rsidR="0021359E" w:rsidRDefault="0021359E" w:rsidP="00147A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90E524" w14:textId="77777777" w:rsidR="0021359E" w:rsidRDefault="0021359E" w:rsidP="00147A37">
      <w:pPr>
        <w:spacing w:after="0" w:line="240" w:lineRule="auto"/>
      </w:pPr>
      <w:r>
        <w:separator/>
      </w:r>
    </w:p>
  </w:footnote>
  <w:footnote w:type="continuationSeparator" w:id="0">
    <w:p w14:paraId="51AE697E" w14:textId="77777777" w:rsidR="0021359E" w:rsidRDefault="0021359E" w:rsidP="00147A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0C79D3" w14:textId="09D9730E" w:rsidR="00147A37" w:rsidRDefault="00147A37" w:rsidP="00147A37">
    <w:pPr>
      <w:pStyle w:val="Header"/>
    </w:pPr>
    <w:r>
      <w:t>David Traxler</w:t>
    </w:r>
  </w:p>
  <w:p w14:paraId="21AA7BE1" w14:textId="1566DB89" w:rsidR="00147A37" w:rsidRDefault="00147A37" w:rsidP="00147A37">
    <w:pPr>
      <w:pStyle w:val="Header"/>
    </w:pPr>
    <w:r>
      <w:t xml:space="preserve">Progress Report April </w:t>
    </w:r>
    <w:r>
      <w:t>19</w:t>
    </w:r>
    <w:r>
      <w:t>, 2019</w:t>
    </w:r>
  </w:p>
  <w:p w14:paraId="528890A9" w14:textId="6DC06B18" w:rsidR="00147A37" w:rsidRDefault="00147A37" w:rsidP="00147A37">
    <w:pPr>
      <w:pStyle w:val="Header"/>
    </w:pPr>
    <w:r>
      <w:t>Med Supply Web Application</w:t>
    </w:r>
  </w:p>
  <w:p w14:paraId="28C818BB" w14:textId="77777777" w:rsidR="00147A37" w:rsidRDefault="00147A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D033F"/>
    <w:multiLevelType w:val="hybridMultilevel"/>
    <w:tmpl w:val="8C6A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506E"/>
    <w:multiLevelType w:val="hybridMultilevel"/>
    <w:tmpl w:val="9E1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wNDEyNjE0NzQ2MDVU0lEKTi0uzszPAykwrAUAY7KA0CwAAAA="/>
  </w:docVars>
  <w:rsids>
    <w:rsidRoot w:val="00147A37"/>
    <w:rsid w:val="00147A37"/>
    <w:rsid w:val="00213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71429"/>
  <w15:chartTrackingRefBased/>
  <w15:docId w15:val="{AC49E96A-5FCA-4BD1-87C3-02558E90B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7A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7A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A37"/>
  </w:style>
  <w:style w:type="paragraph" w:styleId="Footer">
    <w:name w:val="footer"/>
    <w:basedOn w:val="Normal"/>
    <w:link w:val="FooterChar"/>
    <w:uiPriority w:val="99"/>
    <w:unhideWhenUsed/>
    <w:rsid w:val="00147A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A37"/>
  </w:style>
  <w:style w:type="paragraph" w:styleId="ListParagraph">
    <w:name w:val="List Paragraph"/>
    <w:basedOn w:val="Normal"/>
    <w:uiPriority w:val="34"/>
    <w:qFormat/>
    <w:rsid w:val="00147A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raxler</dc:creator>
  <cp:keywords/>
  <dc:description/>
  <cp:lastModifiedBy>David Traxler</cp:lastModifiedBy>
  <cp:revision>1</cp:revision>
  <dcterms:created xsi:type="dcterms:W3CDTF">2019-05-09T16:50:00Z</dcterms:created>
  <dcterms:modified xsi:type="dcterms:W3CDTF">2019-05-09T16:53:00Z</dcterms:modified>
</cp:coreProperties>
</file>